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17" w:type="dxa"/>
        <w:tblLook w:val="04A0" w:firstRow="1" w:lastRow="0" w:firstColumn="1" w:lastColumn="0" w:noHBand="0" w:noVBand="1"/>
      </w:tblPr>
      <w:tblGrid>
        <w:gridCol w:w="1467"/>
        <w:gridCol w:w="703"/>
        <w:gridCol w:w="570"/>
        <w:gridCol w:w="929"/>
        <w:gridCol w:w="929"/>
        <w:gridCol w:w="102"/>
        <w:gridCol w:w="1807"/>
        <w:gridCol w:w="1269"/>
        <w:gridCol w:w="2176"/>
      </w:tblGrid>
      <w:tr w:rsidR="004A7C6D" w:rsidRPr="001B1088" w14:paraId="24C73863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F5703" w14:textId="5A63C6DC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1B1088">
              <w:rPr>
                <w:rFonts w:ascii="Abadi MT Condensed" w:eastAsia="Times New Roman" w:hAnsi="Abadi MT Condensed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764C1ED" wp14:editId="64F58842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76200</wp:posOffset>
                  </wp:positionV>
                  <wp:extent cx="2457450" cy="1009650"/>
                  <wp:effectExtent l="0" t="0" r="0" b="0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5F2CBF-9959-4EAF-AABA-68B5A1C99E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5F2CBF-9959-4EAF-AABA-68B5A1C99E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450" cy="1010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40"/>
            </w:tblGrid>
            <w:tr w:rsidR="004A7C6D" w:rsidRPr="001B1088" w14:paraId="3AA1BC16" w14:textId="77777777">
              <w:trPr>
                <w:trHeight w:val="435"/>
                <w:tblCellSpacing w:w="0" w:type="dxa"/>
              </w:trPr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E9DBCB" w14:textId="77777777" w:rsidR="004A7C6D" w:rsidRPr="001B1088" w:rsidRDefault="004A7C6D" w:rsidP="004A7C6D">
                  <w:pPr>
                    <w:spacing w:after="0" w:line="240" w:lineRule="auto"/>
                    <w:rPr>
                      <w:rFonts w:ascii="Abadi MT Condensed" w:eastAsia="Times New Roman" w:hAnsi="Abadi MT Condensed" w:cs="Calibri"/>
                      <w:color w:val="000000"/>
                    </w:rPr>
                  </w:pPr>
                </w:p>
              </w:tc>
            </w:tr>
          </w:tbl>
          <w:p w14:paraId="69B95A74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F267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32039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1D80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7578" w14:textId="311B557B" w:rsidR="004A7C6D" w:rsidRPr="001B1088" w:rsidRDefault="001B1088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badi MT Condensed" w:eastAsia="Times New Roman" w:hAnsi="Abadi MT Condensed" w:cs="Calibri"/>
                <w:b/>
                <w:bCs/>
                <w:color w:val="000000"/>
                <w:sz w:val="28"/>
                <w:szCs w:val="28"/>
              </w:rPr>
              <w:t>EVENT TITLE: ---------------------------</w:t>
            </w:r>
          </w:p>
        </w:tc>
      </w:tr>
      <w:tr w:rsidR="004A7C6D" w:rsidRPr="001B1088" w14:paraId="49AEAB26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05DC" w14:textId="77777777" w:rsidR="004A7C6D" w:rsidRPr="001B1088" w:rsidRDefault="004A7C6D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7EDF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C0276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2D5A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3B048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4A7C6D" w:rsidRPr="001B1088" w14:paraId="5DA59BF3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8A759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8D34E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263D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AFE6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E253" w14:textId="77777777" w:rsidR="001B1088" w:rsidRDefault="004A7C6D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</w:pPr>
            <w:r w:rsidRPr="001B1088"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Date</w:t>
            </w:r>
            <w:r w:rsidR="001B1088"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: --------------------------------</w:t>
            </w:r>
          </w:p>
          <w:p w14:paraId="026AFE2C" w14:textId="5C86220C" w:rsidR="004A7C6D" w:rsidRPr="001B1088" w:rsidRDefault="008F4E77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</w:pPr>
            <w:r w:rsidRPr="001B1088"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Time</w:t>
            </w:r>
            <w:r w:rsidR="001B1088"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: -------------------------------</w:t>
            </w:r>
          </w:p>
        </w:tc>
      </w:tr>
      <w:tr w:rsidR="004A7C6D" w:rsidRPr="001B1088" w14:paraId="33B778AD" w14:textId="77777777" w:rsidTr="00A32DCD">
        <w:trPr>
          <w:trHeight w:val="435"/>
        </w:trPr>
        <w:tc>
          <w:tcPr>
            <w:tcW w:w="457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D4E21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0C67" w14:textId="215F8FBB" w:rsidR="004A7C6D" w:rsidRPr="001B1088" w:rsidRDefault="001B1088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</w:pPr>
            <w:r>
              <w:rPr>
                <w:rFonts w:ascii="Abadi MT Condensed" w:eastAsia="Times New Roman" w:hAnsi="Abadi MT Condensed" w:cs="Calibri"/>
                <w:color w:val="000000"/>
                <w:sz w:val="24"/>
                <w:szCs w:val="24"/>
              </w:rPr>
              <w:t>Venue: ----------------------------</w:t>
            </w:r>
          </w:p>
        </w:tc>
      </w:tr>
      <w:tr w:rsidR="004A7C6D" w:rsidRPr="001B1088" w14:paraId="74E69D3E" w14:textId="77777777" w:rsidTr="00A32DCD">
        <w:trPr>
          <w:trHeight w:val="540"/>
        </w:trPr>
        <w:tc>
          <w:tcPr>
            <w:tcW w:w="774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D5399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Calibri"/>
                <w:color w:val="FF99FF"/>
                <w:sz w:val="28"/>
                <w:szCs w:val="28"/>
              </w:rPr>
            </w:pPr>
            <w:r w:rsidRPr="001B1088">
              <w:rPr>
                <w:rFonts w:ascii="Abadi MT Condensed" w:eastAsia="Times New Roman" w:hAnsi="Abadi MT Condensed" w:cs="Calibri"/>
                <w:color w:val="FF99FF"/>
                <w:sz w:val="28"/>
                <w:szCs w:val="28"/>
              </w:rPr>
              <w:t>______________________________________________________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EAC0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Calibri"/>
                <w:color w:val="FF99FF"/>
                <w:sz w:val="28"/>
                <w:szCs w:val="28"/>
              </w:rPr>
            </w:pPr>
            <w:r w:rsidRPr="001B1088">
              <w:rPr>
                <w:rFonts w:ascii="Abadi MT Condensed" w:eastAsia="Times New Roman" w:hAnsi="Abadi MT Condensed" w:cs="Calibri"/>
                <w:color w:val="FF99FF"/>
                <w:sz w:val="28"/>
                <w:szCs w:val="28"/>
              </w:rPr>
              <w:t>______________</w:t>
            </w:r>
          </w:p>
        </w:tc>
      </w:tr>
      <w:tr w:rsidR="004A7C6D" w:rsidRPr="001B1088" w14:paraId="4D7F5EEB" w14:textId="77777777" w:rsidTr="00A32DCD">
        <w:trPr>
          <w:trHeight w:val="225"/>
        </w:trPr>
        <w:tc>
          <w:tcPr>
            <w:tcW w:w="774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8620" w14:textId="08D8699D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  <w:r w:rsidRPr="001B1088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ORGANIZED BY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3712" w14:textId="77777777" w:rsidR="004A7C6D" w:rsidRPr="001B1088" w:rsidRDefault="004A7C6D" w:rsidP="004A7C6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1B1088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A3505B" w:rsidRPr="001B1088" w14:paraId="48FFB3EA" w14:textId="77777777" w:rsidTr="00A32DCD">
        <w:trPr>
          <w:trHeight w:val="74"/>
        </w:trPr>
        <w:tc>
          <w:tcPr>
            <w:tcW w:w="991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56CD" w14:textId="77777777" w:rsidR="00A3505B" w:rsidRPr="001B1088" w:rsidRDefault="00A3505B" w:rsidP="004A7C6D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6"/>
                <w:szCs w:val="6"/>
              </w:rPr>
            </w:pPr>
          </w:p>
        </w:tc>
      </w:tr>
      <w:tr w:rsidR="00A32DCD" w:rsidRPr="001B1088" w14:paraId="07DEB72A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14A5EFC0" w14:textId="77777777" w:rsidR="00A32DCD" w:rsidRPr="001B1088" w:rsidRDefault="00A32DCD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1B1088">
              <w:rPr>
                <w:rFonts w:ascii="Abadi MT Condensed" w:eastAsia="Times New Roman" w:hAnsi="Abadi MT Condensed" w:cs="Calibri"/>
                <w:b/>
                <w:bCs/>
              </w:rPr>
              <w:t>Participant Name</w:t>
            </w:r>
          </w:p>
        </w:tc>
        <w:tc>
          <w:tcPr>
            <w:tcW w:w="2520" w:type="dxa"/>
            <w:gridSpan w:val="4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3CEB6720" w14:textId="53BF665C" w:rsidR="00A32DCD" w:rsidRPr="001B1088" w:rsidRDefault="00A32DCD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1B1088">
              <w:rPr>
                <w:rFonts w:ascii="Abadi MT Condensed" w:eastAsia="Times New Roman" w:hAnsi="Abadi MT Condensed" w:cs="Calibri"/>
                <w:b/>
                <w:bCs/>
              </w:rPr>
              <w:t>Items</w:t>
            </w:r>
          </w:p>
        </w:tc>
        <w:tc>
          <w:tcPr>
            <w:tcW w:w="1800" w:type="dxa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568EE997" w14:textId="774111DD" w:rsidR="00A32DCD" w:rsidRPr="001B1088" w:rsidRDefault="00A32DCD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1B1088">
              <w:rPr>
                <w:rFonts w:ascii="Abadi MT Condensed" w:eastAsia="Times New Roman" w:hAnsi="Abadi MT Condensed" w:cs="Calibri"/>
                <w:b/>
                <w:bCs/>
              </w:rPr>
              <w:t>Contact Number</w:t>
            </w:r>
          </w:p>
        </w:tc>
        <w:tc>
          <w:tcPr>
            <w:tcW w:w="3437" w:type="dxa"/>
            <w:gridSpan w:val="2"/>
            <w:tcBorders>
              <w:bottom w:val="single" w:sz="4" w:space="0" w:color="FF99FF"/>
            </w:tcBorders>
            <w:shd w:val="clear" w:color="000000" w:fill="FF99FF"/>
            <w:vAlign w:val="center"/>
          </w:tcPr>
          <w:p w14:paraId="2DE01051" w14:textId="3109EA96" w:rsidR="00A32DCD" w:rsidRPr="001B1088" w:rsidRDefault="00A32DCD" w:rsidP="004A7C6D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1B1088">
              <w:rPr>
                <w:rFonts w:ascii="Abadi MT Condensed" w:eastAsia="Times New Roman" w:hAnsi="Abadi MT Condensed" w:cs="Calibri"/>
                <w:b/>
                <w:bCs/>
              </w:rPr>
              <w:t>Email Address</w:t>
            </w:r>
            <w:bookmarkStart w:id="0" w:name="_GoBack"/>
            <w:bookmarkEnd w:id="0"/>
          </w:p>
        </w:tc>
      </w:tr>
      <w:tr w:rsidR="00A32DCD" w:rsidRPr="001B1088" w14:paraId="388BB04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27451E2" w14:textId="77777777" w:rsidR="00A32DCD" w:rsidRPr="001B1088" w:rsidRDefault="00A32DCD" w:rsidP="00A32DCD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left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3761A86" w14:textId="77777777" w:rsidR="00A32DCD" w:rsidRPr="001B1088" w:rsidRDefault="00A32DCD" w:rsidP="00A32DCD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left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4E47532" w14:textId="77777777" w:rsidR="00A32DCD" w:rsidRPr="001B1088" w:rsidRDefault="00A32DCD" w:rsidP="00A32DCD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left w:val="single" w:sz="4" w:space="0" w:color="FF99FF"/>
            </w:tcBorders>
            <w:shd w:val="clear" w:color="auto" w:fill="auto"/>
            <w:vAlign w:val="center"/>
          </w:tcPr>
          <w:p w14:paraId="7B70FC4B" w14:textId="77777777" w:rsidR="00A32DCD" w:rsidRPr="001B1088" w:rsidRDefault="00A32DCD" w:rsidP="00A32DCD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29FB102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38C856B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E7289F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0E31EE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E9E4CF4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31A7DFAE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FA73DAD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DF5CE57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9F9DE2A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1CC9CCA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5DBC4E3B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03CD813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93A1DC8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5954312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1A3AD2F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36F6AAE5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C121AFB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DA1D816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4EBBA14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24E754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488E82E3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06D534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12E06B5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DC406ED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44A7C47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708CD279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E40292A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E77FCE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C2E4983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16C722C0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72477CA2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5736B0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7DE1482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DC589B5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E40AD5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0EA0E8C4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85475E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30FA603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A6071C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0FA5523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7354D808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E0E4F40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6033A9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4EC2121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1BFBA24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784716E0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8F0ACC2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4206012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9128B53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777C17F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5CFB49CE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A45853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815445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2EC570A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FD3D766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2194DC01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4B574D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860FB4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952950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45EBD66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426114E5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6C8E60E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42EA32B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C367AAB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10CC7FD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0F4D0B1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16B62D2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BACCA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C4A35FA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60595B5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47E51A17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9AF05AA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A7906D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008A69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6EC076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133C82E9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26C11E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8CB70CA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FB2EDDF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E5C3A7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1069401C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E76C5CB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D8EC042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87270B5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95A833B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71F0C901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CD2533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918E3C1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AE62EDD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BA0C6A0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4A1F7BE1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D5C263F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3341488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004707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55C1F09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4102FCB9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4E037E3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8CCCE71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41889C4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C69C6F8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  <w:tr w:rsidR="00A32DCD" w:rsidRPr="001B1088" w14:paraId="7B1909A1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376F2A6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5478127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3328D82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56B93FC" w14:textId="77777777" w:rsidR="00A32DCD" w:rsidRPr="001B1088" w:rsidRDefault="00A32DCD" w:rsidP="00F2273A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</w:rPr>
            </w:pPr>
          </w:p>
        </w:tc>
      </w:tr>
    </w:tbl>
    <w:p w14:paraId="14E45A31" w14:textId="77777777" w:rsidR="004A7C6D" w:rsidRPr="001B1088" w:rsidRDefault="004A7C6D" w:rsidP="004A7C6D">
      <w:pPr>
        <w:spacing w:after="0"/>
        <w:rPr>
          <w:rFonts w:ascii="Abadi MT Condensed" w:hAnsi="Abadi MT Condensed"/>
          <w:sz w:val="2"/>
          <w:szCs w:val="2"/>
        </w:rPr>
      </w:pPr>
    </w:p>
    <w:sectPr w:rsidR="004A7C6D" w:rsidRPr="001B1088" w:rsidSect="004A7C6D">
      <w:headerReference w:type="default" r:id="rId7"/>
      <w:footerReference w:type="default" r:id="rId8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D03FA1" w14:textId="77777777" w:rsidR="00793725" w:rsidRDefault="00793725" w:rsidP="004A7C6D">
      <w:pPr>
        <w:spacing w:after="0" w:line="240" w:lineRule="auto"/>
      </w:pPr>
      <w:r>
        <w:separator/>
      </w:r>
    </w:p>
  </w:endnote>
  <w:endnote w:type="continuationSeparator" w:id="0">
    <w:p w14:paraId="4C52CC16" w14:textId="77777777" w:rsidR="00793725" w:rsidRDefault="00793725" w:rsidP="004A7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E00B28" w14:textId="11AEBAB0" w:rsidR="004A7C6D" w:rsidRDefault="004A7C6D" w:rsidP="004A7C6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CE34A1" w14:textId="77777777" w:rsidR="00793725" w:rsidRDefault="00793725" w:rsidP="004A7C6D">
      <w:pPr>
        <w:spacing w:after="0" w:line="240" w:lineRule="auto"/>
      </w:pPr>
      <w:r>
        <w:separator/>
      </w:r>
    </w:p>
  </w:footnote>
  <w:footnote w:type="continuationSeparator" w:id="0">
    <w:p w14:paraId="11F804D3" w14:textId="77777777" w:rsidR="00793725" w:rsidRDefault="00793725" w:rsidP="004A7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193E9E" w14:textId="5183E290" w:rsidR="004A7C6D" w:rsidRDefault="004A7C6D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4B9797D0" wp14:editId="725A7997">
          <wp:simplePos x="0" y="0"/>
          <wp:positionH relativeFrom="column">
            <wp:posOffset>5623132</wp:posOffset>
          </wp:positionH>
          <wp:positionV relativeFrom="paragraph">
            <wp:posOffset>-37601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NLUwMzMwMTQzNrNU0lEKTi0uzszPAykwrgUAh86EWywAAAA="/>
  </w:docVars>
  <w:rsids>
    <w:rsidRoot w:val="004A7C6D"/>
    <w:rsid w:val="001B1088"/>
    <w:rsid w:val="00274498"/>
    <w:rsid w:val="004A7C6D"/>
    <w:rsid w:val="007055E2"/>
    <w:rsid w:val="00793725"/>
    <w:rsid w:val="008F4E77"/>
    <w:rsid w:val="00A31FF1"/>
    <w:rsid w:val="00A32DCD"/>
    <w:rsid w:val="00A3505B"/>
    <w:rsid w:val="00B84A85"/>
    <w:rsid w:val="00F15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C23C3"/>
  <w15:chartTrackingRefBased/>
  <w15:docId w15:val="{F0B550A6-5BCC-43E6-AB5A-B26F16840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C6D"/>
  </w:style>
  <w:style w:type="paragraph" w:styleId="Footer">
    <w:name w:val="footer"/>
    <w:basedOn w:val="Normal"/>
    <w:link w:val="FooterChar"/>
    <w:uiPriority w:val="99"/>
    <w:unhideWhenUsed/>
    <w:rsid w:val="004A7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C6D"/>
  </w:style>
  <w:style w:type="character" w:styleId="Hyperlink">
    <w:name w:val="Hyperlink"/>
    <w:basedOn w:val="DefaultParagraphFont"/>
    <w:uiPriority w:val="99"/>
    <w:unhideWhenUsed/>
    <w:rsid w:val="004A7C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6</cp:revision>
  <dcterms:created xsi:type="dcterms:W3CDTF">2019-12-04T01:17:00Z</dcterms:created>
  <dcterms:modified xsi:type="dcterms:W3CDTF">2020-06-08T14:37:00Z</dcterms:modified>
</cp:coreProperties>
</file>